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84E52" w14:textId="77777777" w:rsidR="004728E9" w:rsidRDefault="00072AC4" w:rsidP="00842542">
      <w:pPr>
        <w:bidi/>
        <w:spacing w:line="276" w:lineRule="auto"/>
        <w:rPr>
          <w:rFonts w:cs="B Nazanin"/>
          <w:b/>
          <w:bCs/>
          <w:sz w:val="36"/>
          <w:szCs w:val="36"/>
          <w:rtl/>
          <w:lang w:bidi="fa-IR"/>
        </w:rPr>
      </w:pPr>
      <w:r w:rsidRPr="00072AC4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79F0F1DF" wp14:editId="2B7BE75B">
            <wp:simplePos x="0" y="0"/>
            <wp:positionH relativeFrom="margin">
              <wp:align>left</wp:align>
            </wp:positionH>
            <wp:positionV relativeFrom="paragraph">
              <wp:posOffset>-1</wp:posOffset>
            </wp:positionV>
            <wp:extent cx="1143000" cy="11430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hahid_Beheshti_University_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>درس طراحی کامپیوتری</w:t>
      </w:r>
      <w:r w:rsidR="00725E9B">
        <w:rPr>
          <w:rFonts w:cs="B Nazanin" w:hint="cs"/>
          <w:b/>
          <w:bCs/>
          <w:sz w:val="36"/>
          <w:szCs w:val="36"/>
          <w:rtl/>
          <w:lang w:bidi="fa-IR"/>
        </w:rPr>
        <w:t xml:space="preserve"> </w:t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>سیستم</w:t>
      </w:r>
      <w:r w:rsidR="00842542">
        <w:rPr>
          <w:rFonts w:cs="B Nazanin"/>
          <w:b/>
          <w:bCs/>
          <w:sz w:val="36"/>
          <w:szCs w:val="36"/>
          <w:rtl/>
          <w:lang w:bidi="fa-IR"/>
        </w:rPr>
        <w:softHyphen/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 xml:space="preserve">های </w:t>
      </w:r>
      <w:r w:rsidR="00725E9B">
        <w:rPr>
          <w:rFonts w:cs="B Nazanin" w:hint="cs"/>
          <w:b/>
          <w:bCs/>
          <w:sz w:val="36"/>
          <w:szCs w:val="36"/>
          <w:rtl/>
          <w:lang w:bidi="fa-IR"/>
        </w:rPr>
        <w:t xml:space="preserve"> دیجیتال</w:t>
      </w:r>
    </w:p>
    <w:p w14:paraId="3D816493" w14:textId="77777777" w:rsidR="00691AB2" w:rsidRPr="00072AC4" w:rsidRDefault="00577C8B" w:rsidP="004728E9">
      <w:pPr>
        <w:bidi/>
        <w:spacing w:line="276" w:lineRule="auto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گزارش </w:t>
      </w:r>
      <w:r w:rsidR="004728E9">
        <w:rPr>
          <w:rFonts w:cs="B Nazanin" w:hint="cs"/>
          <w:b/>
          <w:bCs/>
          <w:sz w:val="32"/>
          <w:szCs w:val="32"/>
          <w:rtl/>
          <w:lang w:bidi="fa-IR"/>
        </w:rPr>
        <w:t>شماره</w:t>
      </w:r>
      <w:r w:rsidR="004728E9">
        <w:rPr>
          <w:rFonts w:cs="B Nazanin"/>
          <w:b/>
          <w:bCs/>
          <w:sz w:val="32"/>
          <w:szCs w:val="32"/>
          <w:rtl/>
          <w:lang w:bidi="fa-IR"/>
        </w:rPr>
        <w:softHyphen/>
      </w:r>
      <w:r w:rsidR="004728E9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 w:rsidR="00072AC4"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  <w:r w:rsidR="00776627">
        <w:rPr>
          <w:rFonts w:cs="B Nazanin" w:hint="cs"/>
          <w:b/>
          <w:bCs/>
          <w:sz w:val="32"/>
          <w:szCs w:val="32"/>
          <w:rtl/>
          <w:lang w:bidi="fa-IR"/>
        </w:rPr>
        <w:t>دو</w:t>
      </w:r>
    </w:p>
    <w:p w14:paraId="27FC2B81" w14:textId="77777777" w:rsidR="00072AC4" w:rsidRPr="00072AC4" w:rsidRDefault="00072AC4" w:rsidP="00072AC4">
      <w:pPr>
        <w:pBdr>
          <w:bottom w:val="single" w:sz="4" w:space="1" w:color="auto"/>
        </w:pBdr>
        <w:bidi/>
        <w:spacing w:after="360" w:line="276" w:lineRule="auto"/>
        <w:rPr>
          <w:rFonts w:cs="B Nazanin"/>
          <w:b/>
          <w:bCs/>
          <w:sz w:val="32"/>
          <w:szCs w:val="32"/>
          <w:rtl/>
          <w:lang w:bidi="fa-IR"/>
        </w:rPr>
      </w:pP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اعضای گروه: </w:t>
      </w:r>
      <w:r w:rsidR="00776627">
        <w:rPr>
          <w:rFonts w:cs="B Nazanin" w:hint="cs"/>
          <w:b/>
          <w:bCs/>
          <w:sz w:val="32"/>
          <w:szCs w:val="32"/>
          <w:rtl/>
          <w:lang w:bidi="fa-IR"/>
        </w:rPr>
        <w:t>سید احسان سجادی</w:t>
      </w: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 ، </w:t>
      </w:r>
      <w:r w:rsidR="00776627">
        <w:rPr>
          <w:rFonts w:cs="B Nazanin" w:hint="cs"/>
          <w:b/>
          <w:bCs/>
          <w:sz w:val="32"/>
          <w:szCs w:val="32"/>
          <w:rtl/>
          <w:lang w:bidi="fa-IR"/>
        </w:rPr>
        <w:t xml:space="preserve">کیان </w:t>
      </w:r>
      <w:proofErr w:type="spellStart"/>
      <w:r w:rsidR="00776627">
        <w:rPr>
          <w:rFonts w:cs="B Nazanin" w:hint="cs"/>
          <w:b/>
          <w:bCs/>
          <w:sz w:val="32"/>
          <w:szCs w:val="32"/>
          <w:rtl/>
          <w:lang w:bidi="fa-IR"/>
        </w:rPr>
        <w:t>جلیلیان</w:t>
      </w:r>
      <w:proofErr w:type="spellEnd"/>
    </w:p>
    <w:p w14:paraId="101DAE03" w14:textId="77777777" w:rsidR="00691AB2" w:rsidRDefault="00072AC4" w:rsidP="00072AC4">
      <w:pPr>
        <w:bidi/>
        <w:spacing w:after="360" w:line="360" w:lineRule="auto"/>
        <w:rPr>
          <w:rFonts w:cs="B Nazanin"/>
          <w:b/>
          <w:bCs/>
          <w:sz w:val="32"/>
          <w:szCs w:val="32"/>
          <w:rtl/>
          <w:lang w:bidi="fa-IR"/>
        </w:rPr>
      </w:pP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>چکیده:</w:t>
      </w:r>
    </w:p>
    <w:p w14:paraId="5DA95AC4" w14:textId="77777777" w:rsidR="00776627" w:rsidRPr="00072AC4" w:rsidRDefault="00776627" w:rsidP="00776627">
      <w:pPr>
        <w:bidi/>
        <w:spacing w:after="360" w:line="360" w:lineRule="auto"/>
        <w:rPr>
          <w:rFonts w:cs="B Nazanin" w:hint="cs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 xml:space="preserve">در این پروژه یک </w:t>
      </w:r>
      <w:proofErr w:type="spellStart"/>
      <w:r>
        <w:rPr>
          <w:rFonts w:cs="B Nazanin" w:hint="cs"/>
          <w:sz w:val="32"/>
          <w:szCs w:val="32"/>
          <w:rtl/>
          <w:lang w:bidi="fa-IR"/>
        </w:rPr>
        <w:t>شمارنده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 </w:t>
      </w:r>
      <w:r>
        <w:rPr>
          <w:rFonts w:cs="B Nazanin"/>
          <w:sz w:val="32"/>
          <w:szCs w:val="32"/>
          <w:lang w:bidi="fa-IR"/>
        </w:rPr>
        <w:t>n</w:t>
      </w:r>
      <w:r>
        <w:rPr>
          <w:rFonts w:cs="B Nazanin" w:hint="cs"/>
          <w:sz w:val="32"/>
          <w:szCs w:val="32"/>
          <w:rtl/>
          <w:lang w:bidi="fa-IR"/>
        </w:rPr>
        <w:t xml:space="preserve"> بیتی با </w:t>
      </w:r>
      <w:r>
        <w:rPr>
          <w:rFonts w:cs="B Nazanin"/>
          <w:sz w:val="32"/>
          <w:szCs w:val="32"/>
          <w:lang w:bidi="fa-IR"/>
        </w:rPr>
        <w:t>generic</w:t>
      </w:r>
      <w:r>
        <w:rPr>
          <w:rFonts w:cs="B Nazanin" w:hint="cs"/>
          <w:sz w:val="32"/>
          <w:szCs w:val="32"/>
          <w:rtl/>
          <w:lang w:bidi="fa-IR"/>
        </w:rPr>
        <w:t xml:space="preserve"> طراحی شده است که قادر به شمارش رو به بالا و رو به پایین است و گام شمارش و شروع شمارش نیز متغیر پیاده سازی شده است.</w:t>
      </w:r>
    </w:p>
    <w:p w14:paraId="450BFB74" w14:textId="77777777" w:rsidR="00691AB2" w:rsidRPr="00072AC4" w:rsidRDefault="00072AC4" w:rsidP="00072AC4">
      <w:pPr>
        <w:bidi/>
        <w:spacing w:after="360" w:line="360" w:lineRule="auto"/>
        <w:rPr>
          <w:rFonts w:cs="B Nazanin+ Bold"/>
          <w:sz w:val="32"/>
          <w:szCs w:val="32"/>
          <w:rtl/>
          <w:lang w:bidi="fa-IR"/>
        </w:rPr>
      </w:pPr>
      <w:r w:rsidRPr="00072AC4">
        <w:rPr>
          <w:rFonts w:cs="B Nazanin+ Bold" w:hint="cs"/>
          <w:sz w:val="32"/>
          <w:szCs w:val="32"/>
          <w:rtl/>
          <w:lang w:bidi="fa-IR"/>
        </w:rPr>
        <w:t>فهرست مطالب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8"/>
      </w:tblGrid>
      <w:tr w:rsidR="00776627" w14:paraId="4328CD91" w14:textId="77777777" w:rsidTr="00072AC4">
        <w:tc>
          <w:tcPr>
            <w:tcW w:w="4868" w:type="dxa"/>
            <w:vAlign w:val="center"/>
          </w:tcPr>
          <w:p w14:paraId="77BA5A58" w14:textId="77777777" w:rsidR="00776627" w:rsidRPr="00966600" w:rsidRDefault="00806657" w:rsidP="00776627">
            <w:pPr>
              <w:pStyle w:val="ListParagraph"/>
              <w:numPr>
                <w:ilvl w:val="0"/>
                <w:numId w:val="6"/>
              </w:numPr>
              <w:bidi/>
              <w:spacing w:before="60" w:after="60" w:line="360" w:lineRule="auto"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  <w:r w:rsidRPr="00966600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توضیح</w:t>
            </w:r>
            <w:r w:rsidR="00776627" w:rsidRPr="00966600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کد</w:t>
            </w:r>
          </w:p>
        </w:tc>
      </w:tr>
      <w:tr w:rsidR="00776627" w14:paraId="6518DD7D" w14:textId="77777777" w:rsidTr="00072AC4">
        <w:tc>
          <w:tcPr>
            <w:tcW w:w="4868" w:type="dxa"/>
            <w:vAlign w:val="center"/>
          </w:tcPr>
          <w:p w14:paraId="0F630739" w14:textId="77777777" w:rsidR="00776627" w:rsidRPr="00966600" w:rsidRDefault="00966600" w:rsidP="00966600">
            <w:pPr>
              <w:pStyle w:val="ListParagraph"/>
              <w:numPr>
                <w:ilvl w:val="0"/>
                <w:numId w:val="6"/>
              </w:numPr>
              <w:bidi/>
              <w:spacing w:before="60" w:after="60" w:line="360" w:lineRule="auto"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  <w:r w:rsidRPr="00966600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نتیجه و جمع بندی</w:t>
            </w:r>
          </w:p>
        </w:tc>
      </w:tr>
    </w:tbl>
    <w:p w14:paraId="05F5DEB4" w14:textId="77777777" w:rsidR="00072AC4" w:rsidRDefault="00072AC4" w:rsidP="00072AC4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bookmarkStart w:id="0" w:name="_GoBack"/>
      <w:bookmarkEnd w:id="0"/>
    </w:p>
    <w:p w14:paraId="446D4E25" w14:textId="77777777" w:rsidR="00776627" w:rsidRPr="00966600" w:rsidRDefault="00806657" w:rsidP="00806657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rFonts w:cs="B Nazanin"/>
          <w:b/>
          <w:bCs/>
          <w:sz w:val="36"/>
          <w:szCs w:val="36"/>
          <w:lang w:bidi="fa-IR"/>
        </w:rPr>
      </w:pPr>
      <w:r w:rsidRPr="00966600">
        <w:rPr>
          <w:rFonts w:cs="B Nazanin" w:hint="cs"/>
          <w:b/>
          <w:bCs/>
          <w:sz w:val="36"/>
          <w:szCs w:val="36"/>
          <w:rtl/>
          <w:lang w:bidi="fa-IR"/>
        </w:rPr>
        <w:t>توضیح کد</w:t>
      </w:r>
    </w:p>
    <w:p w14:paraId="305BC878" w14:textId="77777777" w:rsidR="00806657" w:rsidRDefault="00806657" w:rsidP="00966600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32"/>
          <w:szCs w:val="32"/>
          <w:rtl/>
          <w:lang w:bidi="fa-IR"/>
        </w:rPr>
      </w:pPr>
      <w:r w:rsidRPr="00806657">
        <w:rPr>
          <w:rFonts w:ascii="BNazanin" w:cs="B Nazanin" w:hint="cs"/>
          <w:sz w:val="32"/>
          <w:szCs w:val="32"/>
          <w:rtl/>
        </w:rPr>
        <w:t>یک</w:t>
      </w:r>
      <w:r w:rsidRPr="00806657">
        <w:rPr>
          <w:rFonts w:ascii="BNazanin" w:cs="B Nazanin"/>
          <w:sz w:val="32"/>
          <w:szCs w:val="32"/>
          <w:rtl/>
        </w:rPr>
        <w:t xml:space="preserve"> </w:t>
      </w:r>
      <w:r w:rsidRPr="00806657">
        <w:rPr>
          <w:rFonts w:ascii="BNazanin" w:cs="B Nazanin" w:hint="cs"/>
          <w:sz w:val="32"/>
          <w:szCs w:val="32"/>
          <w:rtl/>
        </w:rPr>
        <w:t>پروسس</w:t>
      </w:r>
      <w:r>
        <w:rPr>
          <w:rFonts w:ascii="BNazanin" w:cs="B Nazanin" w:hint="cs"/>
          <w:sz w:val="32"/>
          <w:szCs w:val="32"/>
          <w:rtl/>
        </w:rPr>
        <w:t xml:space="preserve"> سنکرون</w:t>
      </w:r>
      <w:r w:rsidRPr="00806657">
        <w:rPr>
          <w:rFonts w:ascii="BNazanin" w:cs="B Nazanin"/>
          <w:sz w:val="32"/>
          <w:szCs w:val="32"/>
          <w:rtl/>
        </w:rPr>
        <w:t xml:space="preserve"> </w:t>
      </w:r>
      <w:r w:rsidRPr="00806657">
        <w:rPr>
          <w:rFonts w:ascii="BNazanin" w:cs="B Nazanin" w:hint="cs"/>
          <w:sz w:val="32"/>
          <w:szCs w:val="32"/>
          <w:rtl/>
        </w:rPr>
        <w:t>داریم</w:t>
      </w:r>
      <w:r w:rsidR="00966600">
        <w:rPr>
          <w:rFonts w:ascii="BNazanin" w:cs="B Nazanin" w:hint="cs"/>
          <w:sz w:val="32"/>
          <w:szCs w:val="32"/>
          <w:rtl/>
        </w:rPr>
        <w:t xml:space="preserve"> که در لبه های بالا رونده اجرا میشود. اگر مقدار </w:t>
      </w:r>
      <w:proofErr w:type="spellStart"/>
      <w:r w:rsidR="00966600">
        <w:rPr>
          <w:rFonts w:cs="B Nazanin"/>
          <w:sz w:val="32"/>
          <w:szCs w:val="32"/>
        </w:rPr>
        <w:t>nrst</w:t>
      </w:r>
      <w:proofErr w:type="spellEnd"/>
      <w:r w:rsidR="00966600">
        <w:rPr>
          <w:rFonts w:cs="B Nazanin" w:hint="cs"/>
          <w:sz w:val="32"/>
          <w:szCs w:val="32"/>
          <w:rtl/>
          <w:lang w:bidi="fa-IR"/>
        </w:rPr>
        <w:t xml:space="preserve"> صفر باشد مقادیر را </w:t>
      </w:r>
      <w:proofErr w:type="spellStart"/>
      <w:r w:rsidR="00966600">
        <w:rPr>
          <w:rFonts w:cs="B Nazanin" w:hint="cs"/>
          <w:sz w:val="32"/>
          <w:szCs w:val="32"/>
          <w:rtl/>
          <w:lang w:bidi="fa-IR"/>
        </w:rPr>
        <w:t>ریست</w:t>
      </w:r>
      <w:proofErr w:type="spellEnd"/>
      <w:r w:rsidR="00966600">
        <w:rPr>
          <w:rFonts w:cs="B Nazanin" w:hint="cs"/>
          <w:sz w:val="32"/>
          <w:szCs w:val="32"/>
          <w:rtl/>
          <w:lang w:bidi="fa-IR"/>
        </w:rPr>
        <w:t xml:space="preserve"> میکند و در غیر این صورت وارد بخش </w:t>
      </w:r>
      <w:proofErr w:type="spellStart"/>
      <w:r w:rsidR="00966600">
        <w:rPr>
          <w:rFonts w:cs="B Nazanin" w:hint="cs"/>
          <w:sz w:val="32"/>
          <w:szCs w:val="32"/>
          <w:rtl/>
          <w:lang w:bidi="fa-IR"/>
        </w:rPr>
        <w:t>شمارنده</w:t>
      </w:r>
      <w:proofErr w:type="spellEnd"/>
      <w:r w:rsidR="00966600">
        <w:rPr>
          <w:rFonts w:cs="B Nazanin" w:hint="cs"/>
          <w:sz w:val="32"/>
          <w:szCs w:val="32"/>
          <w:rtl/>
          <w:lang w:bidi="fa-IR"/>
        </w:rPr>
        <w:t xml:space="preserve"> کد میشود. در این بخش با توجه به مقدار </w:t>
      </w:r>
      <w:r w:rsidR="00966600">
        <w:rPr>
          <w:rFonts w:cs="B Nazanin"/>
          <w:sz w:val="32"/>
          <w:szCs w:val="32"/>
          <w:lang w:bidi="fa-IR"/>
        </w:rPr>
        <w:t>mode</w:t>
      </w:r>
      <w:r w:rsidR="00966600">
        <w:rPr>
          <w:rFonts w:cs="B Nazanin" w:hint="cs"/>
          <w:sz w:val="32"/>
          <w:szCs w:val="32"/>
          <w:rtl/>
          <w:lang w:bidi="fa-IR"/>
        </w:rPr>
        <w:t xml:space="preserve"> </w:t>
      </w:r>
      <w:proofErr w:type="spellStart"/>
      <w:r w:rsidR="00966600">
        <w:rPr>
          <w:rFonts w:cs="B Nazanin" w:hint="cs"/>
          <w:sz w:val="32"/>
          <w:szCs w:val="32"/>
          <w:rtl/>
          <w:lang w:bidi="fa-IR"/>
        </w:rPr>
        <w:t>شمارنده</w:t>
      </w:r>
      <w:proofErr w:type="spellEnd"/>
      <w:r w:rsidR="00966600">
        <w:rPr>
          <w:rFonts w:cs="B Nazanin" w:hint="cs"/>
          <w:sz w:val="32"/>
          <w:szCs w:val="32"/>
          <w:rtl/>
          <w:lang w:bidi="fa-IR"/>
        </w:rPr>
        <w:t xml:space="preserve"> به صورت </w:t>
      </w:r>
      <w:proofErr w:type="spellStart"/>
      <w:r w:rsidR="00966600">
        <w:rPr>
          <w:rFonts w:cs="B Nazanin" w:hint="cs"/>
          <w:sz w:val="32"/>
          <w:szCs w:val="32"/>
          <w:rtl/>
          <w:lang w:bidi="fa-IR"/>
        </w:rPr>
        <w:t>بالارونده</w:t>
      </w:r>
      <w:proofErr w:type="spellEnd"/>
      <w:r w:rsidR="00966600">
        <w:rPr>
          <w:rFonts w:cs="B Nazanin" w:hint="cs"/>
          <w:sz w:val="32"/>
          <w:szCs w:val="32"/>
          <w:rtl/>
          <w:lang w:bidi="fa-IR"/>
        </w:rPr>
        <w:t xml:space="preserve"> یا پایین رونده اجرا میشود و نتایج روی </w:t>
      </w:r>
      <w:r w:rsidR="00966600">
        <w:rPr>
          <w:rFonts w:cs="B Nazanin"/>
          <w:sz w:val="32"/>
          <w:szCs w:val="32"/>
          <w:lang w:bidi="fa-IR"/>
        </w:rPr>
        <w:t>temp</w:t>
      </w:r>
      <w:r w:rsidR="00966600">
        <w:rPr>
          <w:rFonts w:cs="B Nazanin" w:hint="cs"/>
          <w:sz w:val="32"/>
          <w:szCs w:val="32"/>
          <w:rtl/>
          <w:lang w:bidi="fa-IR"/>
        </w:rPr>
        <w:t xml:space="preserve"> اعمال میشوند. در انتها نیز مقدار </w:t>
      </w:r>
      <w:r w:rsidR="00966600">
        <w:rPr>
          <w:rFonts w:cs="B Nazanin"/>
          <w:sz w:val="32"/>
          <w:szCs w:val="32"/>
          <w:lang w:bidi="fa-IR"/>
        </w:rPr>
        <w:t>temp</w:t>
      </w:r>
      <w:r w:rsidR="00966600">
        <w:rPr>
          <w:rFonts w:cs="B Nazanin" w:hint="cs"/>
          <w:sz w:val="32"/>
          <w:szCs w:val="32"/>
          <w:rtl/>
          <w:lang w:bidi="fa-IR"/>
        </w:rPr>
        <w:t xml:space="preserve"> در خروجی ریخته میشود.</w:t>
      </w:r>
    </w:p>
    <w:p w14:paraId="4C267411" w14:textId="77777777" w:rsidR="007A4671" w:rsidRDefault="007A4671" w:rsidP="007A4671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32"/>
          <w:szCs w:val="32"/>
          <w:rtl/>
          <w:lang w:bidi="fa-IR"/>
        </w:rPr>
      </w:pPr>
    </w:p>
    <w:p w14:paraId="7A3F8D29" w14:textId="77777777" w:rsidR="007A4671" w:rsidRDefault="007A4671" w:rsidP="007A4671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32"/>
          <w:szCs w:val="32"/>
          <w:lang w:bidi="fa-IR"/>
        </w:rPr>
      </w:pPr>
      <w:r>
        <w:rPr>
          <w:rFonts w:cs="B Nazanin" w:hint="cs"/>
          <w:sz w:val="32"/>
          <w:szCs w:val="32"/>
          <w:rtl/>
          <w:lang w:bidi="fa-IR"/>
        </w:rPr>
        <w:t xml:space="preserve">در تست </w:t>
      </w:r>
      <w:proofErr w:type="spellStart"/>
      <w:r>
        <w:rPr>
          <w:rFonts w:cs="B Nazanin" w:hint="cs"/>
          <w:sz w:val="32"/>
          <w:szCs w:val="32"/>
          <w:rtl/>
          <w:lang w:bidi="fa-IR"/>
        </w:rPr>
        <w:t>بنچ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 xml:space="preserve"> هم مقادیر مختلف به ورودی ها داده شده و مطابق زمان های داده شده خروجی ها در نمودار ترسیم شده </w:t>
      </w:r>
      <w:proofErr w:type="spellStart"/>
      <w:r>
        <w:rPr>
          <w:rFonts w:cs="B Nazanin" w:hint="cs"/>
          <w:sz w:val="32"/>
          <w:szCs w:val="32"/>
          <w:rtl/>
          <w:lang w:bidi="fa-IR"/>
        </w:rPr>
        <w:t>اند</w:t>
      </w:r>
      <w:proofErr w:type="spellEnd"/>
      <w:r>
        <w:rPr>
          <w:rFonts w:cs="B Nazanin" w:hint="cs"/>
          <w:sz w:val="32"/>
          <w:szCs w:val="32"/>
          <w:rtl/>
          <w:lang w:bidi="fa-IR"/>
        </w:rPr>
        <w:t>.</w:t>
      </w:r>
    </w:p>
    <w:p w14:paraId="731747B1" w14:textId="77777777" w:rsidR="00966600" w:rsidRDefault="00966600" w:rsidP="00966600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28"/>
          <w:szCs w:val="28"/>
          <w:rtl/>
          <w:lang w:bidi="fa-IR"/>
        </w:rPr>
      </w:pPr>
    </w:p>
    <w:p w14:paraId="5F263D6C" w14:textId="77777777" w:rsidR="00966600" w:rsidRPr="00806657" w:rsidRDefault="00966600" w:rsidP="00966600">
      <w:pPr>
        <w:autoSpaceDE w:val="0"/>
        <w:autoSpaceDN w:val="0"/>
        <w:bidi/>
        <w:adjustRightInd w:val="0"/>
        <w:spacing w:after="0" w:line="240" w:lineRule="auto"/>
        <w:ind w:left="360"/>
        <w:rPr>
          <w:rFonts w:cs="B Nazanin"/>
          <w:sz w:val="28"/>
          <w:szCs w:val="28"/>
          <w:lang w:bidi="fa-IR"/>
        </w:rPr>
      </w:pPr>
    </w:p>
    <w:p w14:paraId="590F3645" w14:textId="77777777" w:rsidR="00806657" w:rsidRPr="00806657" w:rsidRDefault="00806657" w:rsidP="00806657">
      <w:pPr>
        <w:bidi/>
        <w:spacing w:line="360" w:lineRule="auto"/>
        <w:jc w:val="both"/>
        <w:rPr>
          <w:rFonts w:cs="B Nazanin"/>
          <w:sz w:val="28"/>
          <w:szCs w:val="28"/>
          <w:lang w:bidi="fa-IR"/>
        </w:rPr>
      </w:pPr>
    </w:p>
    <w:p w14:paraId="37A1CD55" w14:textId="77777777" w:rsidR="00806657" w:rsidRDefault="00806657" w:rsidP="00806657">
      <w:pPr>
        <w:pStyle w:val="ListParagraph"/>
        <w:numPr>
          <w:ilvl w:val="0"/>
          <w:numId w:val="7"/>
        </w:numPr>
        <w:bidi/>
        <w:spacing w:line="360" w:lineRule="auto"/>
        <w:jc w:val="both"/>
        <w:rPr>
          <w:rFonts w:cs="B Nazanin"/>
          <w:b/>
          <w:bCs/>
          <w:sz w:val="36"/>
          <w:szCs w:val="36"/>
          <w:lang w:bidi="fa-IR"/>
        </w:rPr>
      </w:pPr>
      <w:r w:rsidRPr="00966600">
        <w:rPr>
          <w:rFonts w:cs="B Nazanin" w:hint="cs"/>
          <w:b/>
          <w:bCs/>
          <w:sz w:val="36"/>
          <w:szCs w:val="36"/>
          <w:rtl/>
          <w:lang w:bidi="fa-IR"/>
        </w:rPr>
        <w:t>جمع بندی</w:t>
      </w:r>
    </w:p>
    <w:p w14:paraId="554F0EAB" w14:textId="77777777" w:rsidR="00966600" w:rsidRDefault="00966600" w:rsidP="00966600">
      <w:pPr>
        <w:pStyle w:val="ListParagraph"/>
        <w:bidi/>
        <w:spacing w:line="360" w:lineRule="auto"/>
        <w:jc w:val="both"/>
        <w:rPr>
          <w:rFonts w:cs="B Nazanin"/>
          <w:sz w:val="36"/>
          <w:szCs w:val="36"/>
          <w:rtl/>
          <w:lang w:bidi="fa-IR"/>
        </w:rPr>
      </w:pPr>
      <w:r w:rsidRPr="00966600">
        <w:rPr>
          <w:rFonts w:cs="B Nazanin" w:hint="cs"/>
          <w:sz w:val="36"/>
          <w:szCs w:val="36"/>
          <w:rtl/>
          <w:lang w:bidi="fa-IR"/>
        </w:rPr>
        <w:t>در این پروژه</w:t>
      </w:r>
      <w:r w:rsidR="007A4671">
        <w:rPr>
          <w:rFonts w:cs="B Nazanin" w:hint="cs"/>
          <w:sz w:val="36"/>
          <w:szCs w:val="36"/>
          <w:rtl/>
          <w:lang w:bidi="fa-IR"/>
        </w:rPr>
        <w:t xml:space="preserve"> یک</w:t>
      </w:r>
      <w:r w:rsidRPr="00966600">
        <w:rPr>
          <w:rFonts w:cs="B Nazanin" w:hint="cs"/>
          <w:sz w:val="36"/>
          <w:szCs w:val="36"/>
          <w:rtl/>
          <w:lang w:bidi="fa-IR"/>
        </w:rPr>
        <w:t xml:space="preserve"> </w:t>
      </w:r>
      <w:proofErr w:type="spellStart"/>
      <w:r>
        <w:rPr>
          <w:rFonts w:cs="B Nazanin" w:hint="cs"/>
          <w:sz w:val="36"/>
          <w:szCs w:val="36"/>
          <w:rtl/>
          <w:lang w:bidi="fa-IR"/>
        </w:rPr>
        <w:t>شمارنده</w:t>
      </w:r>
      <w:proofErr w:type="spellEnd"/>
      <w:r>
        <w:rPr>
          <w:rFonts w:cs="B Nazanin" w:hint="cs"/>
          <w:sz w:val="36"/>
          <w:szCs w:val="36"/>
          <w:rtl/>
          <w:lang w:bidi="fa-IR"/>
        </w:rPr>
        <w:t xml:space="preserve"> طراحی کردیم و نتایج شبیه سازی را در مدل سیم نمایش دادیم که نمودار آن پیوست شده است:</w:t>
      </w:r>
    </w:p>
    <w:p w14:paraId="54F29953" w14:textId="77777777" w:rsidR="00966600" w:rsidRPr="00966600" w:rsidRDefault="00966600" w:rsidP="00966600">
      <w:pPr>
        <w:pStyle w:val="ListParagraph"/>
        <w:bidi/>
        <w:spacing w:line="360" w:lineRule="auto"/>
        <w:jc w:val="center"/>
        <w:rPr>
          <w:rFonts w:cs="B Nazanin" w:hint="cs"/>
          <w:sz w:val="36"/>
          <w:szCs w:val="36"/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B6764E6" wp14:editId="5896B966">
            <wp:simplePos x="0" y="0"/>
            <wp:positionH relativeFrom="column">
              <wp:posOffset>15240</wp:posOffset>
            </wp:positionH>
            <wp:positionV relativeFrom="paragraph">
              <wp:posOffset>121285</wp:posOffset>
            </wp:positionV>
            <wp:extent cx="6189345" cy="3194685"/>
            <wp:effectExtent l="0" t="0" r="1905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966600" w:rsidRPr="00966600" w:rsidSect="007E729E">
      <w:pgSz w:w="11907" w:h="16839" w:code="9"/>
      <w:pgMar w:top="1440" w:right="1080" w:bottom="1440" w:left="108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+ Bold">
    <w:altName w:val="Segoe UI Semibold"/>
    <w:charset w:val="B2"/>
    <w:family w:val="auto"/>
    <w:pitch w:val="variable"/>
    <w:sig w:usb0="00002000" w:usb1="80002042" w:usb2="00000008" w:usb3="00000000" w:csb0="00000040" w:csb1="00000000"/>
  </w:font>
  <w:font w:name="BNazanin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7808D3"/>
    <w:multiLevelType w:val="hybridMultilevel"/>
    <w:tmpl w:val="811A26F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6E0095"/>
    <w:multiLevelType w:val="hybridMultilevel"/>
    <w:tmpl w:val="6100B860"/>
    <w:lvl w:ilvl="0" w:tplc="28A2169A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301D5"/>
    <w:multiLevelType w:val="hybridMultilevel"/>
    <w:tmpl w:val="E5B84C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2860F8"/>
    <w:multiLevelType w:val="hybridMultilevel"/>
    <w:tmpl w:val="6E288512"/>
    <w:lvl w:ilvl="0" w:tplc="8D3834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34571B"/>
    <w:multiLevelType w:val="hybridMultilevel"/>
    <w:tmpl w:val="FCDE67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1E4F7B"/>
    <w:multiLevelType w:val="hybridMultilevel"/>
    <w:tmpl w:val="EA127C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B521F1"/>
    <w:multiLevelType w:val="hybridMultilevel"/>
    <w:tmpl w:val="6E288512"/>
    <w:lvl w:ilvl="0" w:tplc="8D3834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M0tjQ2NjMxNzZV0lEKTi0uzszPAykwNK0FAJUAVMwtAAAA"/>
  </w:docVars>
  <w:rsids>
    <w:rsidRoot w:val="00EC0C82"/>
    <w:rsid w:val="00012036"/>
    <w:rsid w:val="00016AC7"/>
    <w:rsid w:val="000203F7"/>
    <w:rsid w:val="000622D9"/>
    <w:rsid w:val="00066451"/>
    <w:rsid w:val="00072AC4"/>
    <w:rsid w:val="00095A44"/>
    <w:rsid w:val="000A02E9"/>
    <w:rsid w:val="000B2655"/>
    <w:rsid w:val="000B545D"/>
    <w:rsid w:val="000C1000"/>
    <w:rsid w:val="000C5BC3"/>
    <w:rsid w:val="000D5084"/>
    <w:rsid w:val="0011154A"/>
    <w:rsid w:val="00112B1F"/>
    <w:rsid w:val="00113B36"/>
    <w:rsid w:val="00116868"/>
    <w:rsid w:val="00126508"/>
    <w:rsid w:val="00133757"/>
    <w:rsid w:val="00133CF3"/>
    <w:rsid w:val="00135F40"/>
    <w:rsid w:val="00143CD1"/>
    <w:rsid w:val="00145630"/>
    <w:rsid w:val="00183898"/>
    <w:rsid w:val="001B4633"/>
    <w:rsid w:val="001B4691"/>
    <w:rsid w:val="001B5D87"/>
    <w:rsid w:val="001D3248"/>
    <w:rsid w:val="001D7373"/>
    <w:rsid w:val="002024ED"/>
    <w:rsid w:val="00210D23"/>
    <w:rsid w:val="00215321"/>
    <w:rsid w:val="00215917"/>
    <w:rsid w:val="00221846"/>
    <w:rsid w:val="00221A32"/>
    <w:rsid w:val="00241F5E"/>
    <w:rsid w:val="00255BA1"/>
    <w:rsid w:val="00273E7D"/>
    <w:rsid w:val="002B08CE"/>
    <w:rsid w:val="002B206E"/>
    <w:rsid w:val="002C24AC"/>
    <w:rsid w:val="002C3A16"/>
    <w:rsid w:val="002D009D"/>
    <w:rsid w:val="002D3B12"/>
    <w:rsid w:val="002E04A4"/>
    <w:rsid w:val="002E17C7"/>
    <w:rsid w:val="002E2CA0"/>
    <w:rsid w:val="002F6239"/>
    <w:rsid w:val="002F67EA"/>
    <w:rsid w:val="00306D1C"/>
    <w:rsid w:val="00312DD5"/>
    <w:rsid w:val="003172C6"/>
    <w:rsid w:val="00317D65"/>
    <w:rsid w:val="00326FAA"/>
    <w:rsid w:val="00341C6E"/>
    <w:rsid w:val="003717D0"/>
    <w:rsid w:val="0038396C"/>
    <w:rsid w:val="003933D6"/>
    <w:rsid w:val="003A0A0E"/>
    <w:rsid w:val="003E3B1B"/>
    <w:rsid w:val="00405372"/>
    <w:rsid w:val="00414E73"/>
    <w:rsid w:val="00423266"/>
    <w:rsid w:val="0042343C"/>
    <w:rsid w:val="00433B1C"/>
    <w:rsid w:val="00433FB0"/>
    <w:rsid w:val="00435870"/>
    <w:rsid w:val="00443C62"/>
    <w:rsid w:val="00444556"/>
    <w:rsid w:val="00464FE2"/>
    <w:rsid w:val="00471FBB"/>
    <w:rsid w:val="004728E9"/>
    <w:rsid w:val="00481190"/>
    <w:rsid w:val="00486801"/>
    <w:rsid w:val="004B01E6"/>
    <w:rsid w:val="004B07FC"/>
    <w:rsid w:val="004D4803"/>
    <w:rsid w:val="004E0211"/>
    <w:rsid w:val="004E4415"/>
    <w:rsid w:val="004F4779"/>
    <w:rsid w:val="004F7703"/>
    <w:rsid w:val="00507B29"/>
    <w:rsid w:val="00521320"/>
    <w:rsid w:val="00524A55"/>
    <w:rsid w:val="0052718D"/>
    <w:rsid w:val="00537056"/>
    <w:rsid w:val="00543F5F"/>
    <w:rsid w:val="00573ADC"/>
    <w:rsid w:val="005773F1"/>
    <w:rsid w:val="00577C8B"/>
    <w:rsid w:val="00584ECB"/>
    <w:rsid w:val="00590ECF"/>
    <w:rsid w:val="00597EB4"/>
    <w:rsid w:val="005A24A4"/>
    <w:rsid w:val="005A2AAE"/>
    <w:rsid w:val="005A60A5"/>
    <w:rsid w:val="005A6DDA"/>
    <w:rsid w:val="005A6F33"/>
    <w:rsid w:val="005C0324"/>
    <w:rsid w:val="005E0D71"/>
    <w:rsid w:val="005E28A5"/>
    <w:rsid w:val="005E47FD"/>
    <w:rsid w:val="005F376D"/>
    <w:rsid w:val="00602ADB"/>
    <w:rsid w:val="006062C7"/>
    <w:rsid w:val="00611ACA"/>
    <w:rsid w:val="0061751C"/>
    <w:rsid w:val="00622880"/>
    <w:rsid w:val="0063164B"/>
    <w:rsid w:val="00642EC8"/>
    <w:rsid w:val="00657D3E"/>
    <w:rsid w:val="00682685"/>
    <w:rsid w:val="00691AB2"/>
    <w:rsid w:val="006930AE"/>
    <w:rsid w:val="006A2078"/>
    <w:rsid w:val="006A4EF4"/>
    <w:rsid w:val="006B506B"/>
    <w:rsid w:val="006E5051"/>
    <w:rsid w:val="006F1B28"/>
    <w:rsid w:val="007036D1"/>
    <w:rsid w:val="00704A5B"/>
    <w:rsid w:val="00712EFA"/>
    <w:rsid w:val="00716F2A"/>
    <w:rsid w:val="007212B9"/>
    <w:rsid w:val="00725E9B"/>
    <w:rsid w:val="00732039"/>
    <w:rsid w:val="00737416"/>
    <w:rsid w:val="007434E9"/>
    <w:rsid w:val="007552EF"/>
    <w:rsid w:val="00755D3B"/>
    <w:rsid w:val="00756FF8"/>
    <w:rsid w:val="0077539E"/>
    <w:rsid w:val="00776627"/>
    <w:rsid w:val="00781015"/>
    <w:rsid w:val="007815DF"/>
    <w:rsid w:val="0079130D"/>
    <w:rsid w:val="007A4671"/>
    <w:rsid w:val="007B16C1"/>
    <w:rsid w:val="007D0F68"/>
    <w:rsid w:val="007D31D9"/>
    <w:rsid w:val="007E111D"/>
    <w:rsid w:val="007E729E"/>
    <w:rsid w:val="007F3F43"/>
    <w:rsid w:val="007F54DD"/>
    <w:rsid w:val="00806657"/>
    <w:rsid w:val="00814C5D"/>
    <w:rsid w:val="00822925"/>
    <w:rsid w:val="0082560F"/>
    <w:rsid w:val="00842542"/>
    <w:rsid w:val="00853DA3"/>
    <w:rsid w:val="008615DF"/>
    <w:rsid w:val="00872EDC"/>
    <w:rsid w:val="00881316"/>
    <w:rsid w:val="00884F9D"/>
    <w:rsid w:val="00890C9D"/>
    <w:rsid w:val="008917D7"/>
    <w:rsid w:val="008C1126"/>
    <w:rsid w:val="008D3BCC"/>
    <w:rsid w:val="0090131C"/>
    <w:rsid w:val="00901E6C"/>
    <w:rsid w:val="00907EB3"/>
    <w:rsid w:val="0091439A"/>
    <w:rsid w:val="00916913"/>
    <w:rsid w:val="009208AC"/>
    <w:rsid w:val="00935CAD"/>
    <w:rsid w:val="00947975"/>
    <w:rsid w:val="0095252F"/>
    <w:rsid w:val="00954AA0"/>
    <w:rsid w:val="00966600"/>
    <w:rsid w:val="00975EA6"/>
    <w:rsid w:val="00976B7E"/>
    <w:rsid w:val="00977621"/>
    <w:rsid w:val="00986D48"/>
    <w:rsid w:val="009940B5"/>
    <w:rsid w:val="009B282E"/>
    <w:rsid w:val="009B4AD8"/>
    <w:rsid w:val="009B7842"/>
    <w:rsid w:val="009B7946"/>
    <w:rsid w:val="009D5250"/>
    <w:rsid w:val="009D63BF"/>
    <w:rsid w:val="009D781E"/>
    <w:rsid w:val="009E59D7"/>
    <w:rsid w:val="009F080A"/>
    <w:rsid w:val="00A1394C"/>
    <w:rsid w:val="00A177FD"/>
    <w:rsid w:val="00A56E38"/>
    <w:rsid w:val="00A7690E"/>
    <w:rsid w:val="00AA1C47"/>
    <w:rsid w:val="00AB2EC6"/>
    <w:rsid w:val="00AB67AA"/>
    <w:rsid w:val="00AF34DB"/>
    <w:rsid w:val="00B16696"/>
    <w:rsid w:val="00B47F7F"/>
    <w:rsid w:val="00B6505F"/>
    <w:rsid w:val="00B70350"/>
    <w:rsid w:val="00B808D6"/>
    <w:rsid w:val="00BA5862"/>
    <w:rsid w:val="00BB278F"/>
    <w:rsid w:val="00BB76CA"/>
    <w:rsid w:val="00BC442B"/>
    <w:rsid w:val="00BD7FB6"/>
    <w:rsid w:val="00BE577D"/>
    <w:rsid w:val="00C0480D"/>
    <w:rsid w:val="00C12095"/>
    <w:rsid w:val="00C30E3F"/>
    <w:rsid w:val="00C50270"/>
    <w:rsid w:val="00C50EBB"/>
    <w:rsid w:val="00C6000B"/>
    <w:rsid w:val="00C650D1"/>
    <w:rsid w:val="00C6517E"/>
    <w:rsid w:val="00C66D6A"/>
    <w:rsid w:val="00C70EB3"/>
    <w:rsid w:val="00C74215"/>
    <w:rsid w:val="00C9301D"/>
    <w:rsid w:val="00CC15CF"/>
    <w:rsid w:val="00CC160C"/>
    <w:rsid w:val="00CD599D"/>
    <w:rsid w:val="00D146D8"/>
    <w:rsid w:val="00D32B68"/>
    <w:rsid w:val="00D41173"/>
    <w:rsid w:val="00D47352"/>
    <w:rsid w:val="00D5452D"/>
    <w:rsid w:val="00D5518C"/>
    <w:rsid w:val="00D740BA"/>
    <w:rsid w:val="00D84635"/>
    <w:rsid w:val="00DA4F54"/>
    <w:rsid w:val="00DD72C7"/>
    <w:rsid w:val="00DF50F8"/>
    <w:rsid w:val="00E01728"/>
    <w:rsid w:val="00E04355"/>
    <w:rsid w:val="00E2703A"/>
    <w:rsid w:val="00E27F15"/>
    <w:rsid w:val="00E34229"/>
    <w:rsid w:val="00E4343D"/>
    <w:rsid w:val="00E557B8"/>
    <w:rsid w:val="00EA14F5"/>
    <w:rsid w:val="00EA28A3"/>
    <w:rsid w:val="00EB17C4"/>
    <w:rsid w:val="00EC0C82"/>
    <w:rsid w:val="00EC71B2"/>
    <w:rsid w:val="00ED6FC3"/>
    <w:rsid w:val="00F17608"/>
    <w:rsid w:val="00F21634"/>
    <w:rsid w:val="00F30BBB"/>
    <w:rsid w:val="00F33092"/>
    <w:rsid w:val="00F3523A"/>
    <w:rsid w:val="00F433E5"/>
    <w:rsid w:val="00F4381D"/>
    <w:rsid w:val="00F54950"/>
    <w:rsid w:val="00F77851"/>
    <w:rsid w:val="00F869A5"/>
    <w:rsid w:val="00FB2530"/>
    <w:rsid w:val="00FC3C26"/>
    <w:rsid w:val="00FD774D"/>
    <w:rsid w:val="00FE0BC7"/>
    <w:rsid w:val="00FE4466"/>
    <w:rsid w:val="00FE44A8"/>
    <w:rsid w:val="00FF49A0"/>
    <w:rsid w:val="00FF63F8"/>
    <w:rsid w:val="00FF7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24159"/>
  <w15:chartTrackingRefBased/>
  <w15:docId w15:val="{9130168F-0B35-4114-B1FA-A0E74CA15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0C8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C0C82"/>
    <w:rPr>
      <w:color w:val="808080"/>
    </w:rPr>
  </w:style>
  <w:style w:type="table" w:styleId="TableGrid">
    <w:name w:val="Table Grid"/>
    <w:basedOn w:val="TableNormal"/>
    <w:uiPriority w:val="39"/>
    <w:rsid w:val="000B26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72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29E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C7421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7A3B25-83F6-4915-9D40-3D3B3CF3F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94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</dc:creator>
  <cp:keywords/>
  <dc:description/>
  <cp:lastModifiedBy>SeyedEhsan Sajadi</cp:lastModifiedBy>
  <cp:revision>13</cp:revision>
  <cp:lastPrinted>2021-03-14T20:04:00Z</cp:lastPrinted>
  <dcterms:created xsi:type="dcterms:W3CDTF">2016-02-12T18:04:00Z</dcterms:created>
  <dcterms:modified xsi:type="dcterms:W3CDTF">2021-03-14T20:07:00Z</dcterms:modified>
</cp:coreProperties>
</file>